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EF2D5" w14:textId="476DE862" w:rsidR="003D6834" w:rsidRDefault="00C91DE9" w:rsidP="00FA4FD2">
      <w:pPr>
        <w:pStyle w:val="Heading1"/>
        <w:rPr>
          <w:lang w:val="en-US"/>
        </w:rPr>
      </w:pPr>
      <w:r>
        <w:rPr>
          <w:lang w:val="en-US"/>
        </w:rPr>
        <w:t xml:space="preserve">Integrating Simulated ChatGPT with a GUI </w:t>
      </w:r>
      <w:r w:rsidR="00052A2B">
        <w:rPr>
          <w:lang w:val="en-US"/>
        </w:rPr>
        <w:t>–</w:t>
      </w:r>
      <w:r>
        <w:rPr>
          <w:lang w:val="en-US"/>
        </w:rPr>
        <w:t xml:space="preserve"> Solutions</w:t>
      </w:r>
    </w:p>
    <w:p w14:paraId="554C8D41" w14:textId="77777777" w:rsidR="00223661" w:rsidRPr="00223661" w:rsidRDefault="00223661" w:rsidP="00223661">
      <w:pPr>
        <w:rPr>
          <w:lang w:val="en-US"/>
        </w:rPr>
      </w:pPr>
    </w:p>
    <w:p w14:paraId="43860F01" w14:textId="4DB1A30A" w:rsidR="00223661" w:rsidRDefault="00223661" w:rsidP="008B03B8">
      <w:pPr>
        <w:pStyle w:val="Heading2"/>
      </w:pPr>
      <w:r w:rsidRPr="00EE4362">
        <w:t xml:space="preserve">Modifying the Library Management System to incorporate the simulated </w:t>
      </w:r>
      <w:proofErr w:type="gramStart"/>
      <w:r w:rsidRPr="00EE4362">
        <w:t>ChatGPT</w:t>
      </w:r>
      <w:proofErr w:type="gramEnd"/>
    </w:p>
    <w:p w14:paraId="70493FA1" w14:textId="79D92B1D" w:rsidR="003A2ACC" w:rsidRPr="003A2ACC" w:rsidRDefault="00BA6F79">
      <w:r w:rsidRPr="00BA6F79">
        <w:t xml:space="preserve">These exercises and code examples will help </w:t>
      </w:r>
      <w:r w:rsidR="00845E9B">
        <w:t>you</w:t>
      </w:r>
      <w:r w:rsidRPr="00BA6F79">
        <w:t xml:space="preserve"> understand the integration of backend logic (like a simulated ChatGPT) with a GUI frontend (using </w:t>
      </w:r>
      <w:proofErr w:type="spellStart"/>
      <w:r w:rsidRPr="00BA6F79">
        <w:t>tkinter</w:t>
      </w:r>
      <w:proofErr w:type="spellEnd"/>
      <w:r w:rsidRPr="00BA6F79">
        <w:t>).</w:t>
      </w:r>
    </w:p>
    <w:p w14:paraId="6A49A112" w14:textId="77777777" w:rsidR="00052A2B" w:rsidRPr="00052A2B" w:rsidRDefault="00052A2B" w:rsidP="00052A2B">
      <w:r w:rsidRPr="00052A2B">
        <w:rPr>
          <w:b/>
          <w:bCs/>
        </w:rPr>
        <w:t>Exercise 1</w:t>
      </w:r>
      <w:r w:rsidRPr="00052A2B">
        <w:t xml:space="preserve">: </w:t>
      </w:r>
      <w:r w:rsidRPr="00052A2B">
        <w:rPr>
          <w:b/>
          <w:bCs/>
        </w:rPr>
        <w:t>Problem</w:t>
      </w:r>
      <w:r w:rsidRPr="00052A2B">
        <w:t>: Add a "Clear Chat" button to the Library Management GUI that clears the chat display when clicked.</w:t>
      </w:r>
    </w:p>
    <w:p w14:paraId="17E7768E" w14:textId="01880C2B" w:rsidR="003A2ACC" w:rsidRDefault="00872E8F" w:rsidP="00052A2B">
      <w:r>
        <w:rPr>
          <w:noProof/>
        </w:rPr>
        <w:drawing>
          <wp:inline distT="0" distB="0" distL="0" distR="0" wp14:anchorId="6ABE2963" wp14:editId="1A814001">
            <wp:extent cx="5451315" cy="5443200"/>
            <wp:effectExtent l="0" t="0" r="0" b="5715"/>
            <wp:docPr id="11933064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094" cy="5448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1BD88" w14:textId="77777777" w:rsidR="00223661" w:rsidRPr="00223661" w:rsidRDefault="00223661" w:rsidP="00052A2B"/>
    <w:p w14:paraId="314910F7" w14:textId="7471C8FD" w:rsidR="00052A2B" w:rsidRDefault="00052A2B" w:rsidP="00052A2B">
      <w:r w:rsidRPr="00052A2B">
        <w:rPr>
          <w:b/>
          <w:bCs/>
        </w:rPr>
        <w:t>Exercise 2</w:t>
      </w:r>
      <w:r w:rsidRPr="00052A2B">
        <w:t xml:space="preserve">: </w:t>
      </w:r>
      <w:r w:rsidRPr="00052A2B">
        <w:rPr>
          <w:b/>
          <w:bCs/>
        </w:rPr>
        <w:t>Problem</w:t>
      </w:r>
      <w:r w:rsidRPr="00052A2B">
        <w:t xml:space="preserve">: Currently, the simulated ChatGPT only responds with static answers. Modify the function to provide a list of available </w:t>
      </w:r>
      <w:r w:rsidR="00270B5F">
        <w:t xml:space="preserve">programming </w:t>
      </w:r>
      <w:r w:rsidRPr="00052A2B">
        <w:t>books in the library when the user asks, "What books are available?"</w:t>
      </w:r>
    </w:p>
    <w:p w14:paraId="087FE52B" w14:textId="41F5344C" w:rsidR="001775EF" w:rsidRPr="00052A2B" w:rsidRDefault="001775EF" w:rsidP="00052A2B">
      <w:r>
        <w:lastRenderedPageBreak/>
        <w:t>We have</w:t>
      </w:r>
      <w:r w:rsidRPr="001775EF">
        <w:t xml:space="preserve"> simple list </w:t>
      </w:r>
      <w:proofErr w:type="spellStart"/>
      <w:r w:rsidRPr="001775EF">
        <w:rPr>
          <w:b/>
          <w:bCs/>
        </w:rPr>
        <w:t>available_books</w:t>
      </w:r>
      <w:proofErr w:type="spellEnd"/>
      <w:r w:rsidRPr="001775EF">
        <w:t xml:space="preserve"> that stores the titles of all available </w:t>
      </w:r>
      <w:r w:rsidR="00270B5F">
        <w:t xml:space="preserve">programming </w:t>
      </w:r>
      <w:r w:rsidRPr="001775EF">
        <w:t>books.</w:t>
      </w:r>
      <w:r w:rsidR="0089190A" w:rsidRPr="0089190A">
        <w:t xml:space="preserve"> </w:t>
      </w:r>
      <w:r w:rsidR="0089190A" w:rsidRPr="0089190A">
        <w:t xml:space="preserve">This exercise </w:t>
      </w:r>
      <w:r w:rsidR="0089190A">
        <w:t xml:space="preserve">will </w:t>
      </w:r>
      <w:r w:rsidR="0089190A" w:rsidRPr="0089190A">
        <w:t xml:space="preserve">teach </w:t>
      </w:r>
      <w:r w:rsidR="0089190A">
        <w:t>you</w:t>
      </w:r>
      <w:r w:rsidR="0089190A" w:rsidRPr="0089190A">
        <w:t xml:space="preserve"> to dynamically fetch data and display it as a response in the chat, thereby making </w:t>
      </w:r>
      <w:r w:rsidR="0089190A">
        <w:t>your</w:t>
      </w:r>
      <w:r w:rsidR="0089190A" w:rsidRPr="0089190A">
        <w:t xml:space="preserve"> simulated ChatGPT more interactive and </w:t>
      </w:r>
      <w:proofErr w:type="gramStart"/>
      <w:r w:rsidR="0089190A" w:rsidRPr="0089190A">
        <w:t>data-driven</w:t>
      </w:r>
      <w:proofErr w:type="gramEnd"/>
      <w:r w:rsidR="0089190A" w:rsidRPr="0089190A">
        <w:t>.</w:t>
      </w:r>
    </w:p>
    <w:p w14:paraId="5E57D314" w14:textId="6D187108" w:rsidR="00052A2B" w:rsidRDefault="0092479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C83267" wp14:editId="2B08B8A7">
            <wp:extent cx="4938457" cy="5479200"/>
            <wp:effectExtent l="0" t="0" r="0" b="7620"/>
            <wp:docPr id="4445451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080" cy="5485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44F35" w14:textId="77777777" w:rsidR="00067B28" w:rsidRDefault="00067B28">
      <w:pPr>
        <w:rPr>
          <w:lang w:val="en-US"/>
        </w:rPr>
      </w:pPr>
    </w:p>
    <w:p w14:paraId="625D83A1" w14:textId="53E21D0A" w:rsidR="008B03B8" w:rsidRDefault="00067B28" w:rsidP="008B03B8">
      <w:pPr>
        <w:pStyle w:val="Heading2"/>
      </w:pPr>
      <w:r w:rsidRPr="00067B28">
        <w:t>Fetching Data from '</w:t>
      </w:r>
      <w:proofErr w:type="spellStart"/>
      <w:r w:rsidR="00451CE6">
        <w:t>Library</w:t>
      </w:r>
      <w:r w:rsidRPr="00067B28">
        <w:t>DB</w:t>
      </w:r>
      <w:proofErr w:type="spellEnd"/>
      <w:r w:rsidRPr="00067B28">
        <w:t xml:space="preserve">' and </w:t>
      </w:r>
      <w:proofErr w:type="gramStart"/>
      <w:r w:rsidRPr="00067B28">
        <w:t>Incorporating</w:t>
      </w:r>
      <w:proofErr w:type="gramEnd"/>
      <w:r w:rsidRPr="00067B28">
        <w:t xml:space="preserve"> it in ChatGPT</w:t>
      </w:r>
    </w:p>
    <w:p w14:paraId="03A49DC8" w14:textId="77777777" w:rsidR="008B03B8" w:rsidRPr="008B03B8" w:rsidRDefault="008B03B8" w:rsidP="008B03B8"/>
    <w:p w14:paraId="7D2D569D" w14:textId="09EE8D6F" w:rsidR="00FF2535" w:rsidRPr="00927F93" w:rsidRDefault="00FF2535">
      <w:r w:rsidRPr="00927F93">
        <w:t xml:space="preserve">Update the code </w:t>
      </w:r>
      <w:r w:rsidR="00927F93" w:rsidRPr="00927F93">
        <w:t xml:space="preserve">created in the </w:t>
      </w:r>
      <w:r w:rsidR="00927F93">
        <w:t>previous</w:t>
      </w:r>
      <w:r w:rsidR="00927F93" w:rsidRPr="00927F93">
        <w:t xml:space="preserve"> exercise </w:t>
      </w:r>
      <w:r w:rsidR="00927F93">
        <w:t>by completing the following exercises.</w:t>
      </w:r>
    </w:p>
    <w:p w14:paraId="01BBD1E3" w14:textId="468526C6" w:rsidR="00F11F13" w:rsidRDefault="00B47139">
      <w:r w:rsidRPr="00B47139">
        <w:rPr>
          <w:b/>
          <w:bCs/>
        </w:rPr>
        <w:t>Exercise 1</w:t>
      </w:r>
      <w:r w:rsidRPr="00B47139">
        <w:t xml:space="preserve">: </w:t>
      </w:r>
      <w:r w:rsidRPr="00B47139">
        <w:rPr>
          <w:b/>
          <w:bCs/>
        </w:rPr>
        <w:t>Problem</w:t>
      </w:r>
      <w:r w:rsidRPr="00B47139">
        <w:t xml:space="preserve">: Enhance the simulated ChatGPT to respond with the </w:t>
      </w:r>
      <w:r w:rsidR="00F11F13">
        <w:t>book's author</w:t>
      </w:r>
      <w:r w:rsidRPr="00B47139">
        <w:t xml:space="preserve"> when asked, "Who wrote [</w:t>
      </w:r>
      <w:proofErr w:type="spellStart"/>
      <w:r w:rsidRPr="00B47139">
        <w:t>book_name</w:t>
      </w:r>
      <w:proofErr w:type="spellEnd"/>
      <w:r w:rsidRPr="00B47139">
        <w:t>]?"</w:t>
      </w:r>
    </w:p>
    <w:p w14:paraId="54DAC9EF" w14:textId="13975B54" w:rsidR="005D138C" w:rsidRDefault="005D138C">
      <w:r w:rsidRPr="005D138C">
        <w:rPr>
          <w:b/>
          <w:bCs/>
        </w:rPr>
        <w:t>Exercise 2</w:t>
      </w:r>
      <w:r w:rsidRPr="005D138C">
        <w:t xml:space="preserve">: </w:t>
      </w:r>
      <w:r w:rsidRPr="005D138C">
        <w:rPr>
          <w:b/>
          <w:bCs/>
        </w:rPr>
        <w:t>Problem</w:t>
      </w:r>
      <w:r w:rsidRPr="005D138C">
        <w:t>: Add functionality to the simulated ChatGPT to return the number of available books when asked, "How many books are available?"</w:t>
      </w:r>
    </w:p>
    <w:p w14:paraId="46F88284" w14:textId="6B3DEF18" w:rsidR="009546BD" w:rsidRDefault="009546B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1E03B7E" wp14:editId="49C02450">
            <wp:extent cx="5731510" cy="2800985"/>
            <wp:effectExtent l="0" t="0" r="2540" b="0"/>
            <wp:docPr id="18890605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0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57CE5" w14:textId="41D083A9" w:rsidR="00280B8C" w:rsidRPr="00C91DE9" w:rsidRDefault="00280B8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C44D81F" wp14:editId="3870288D">
            <wp:extent cx="5731510" cy="4218940"/>
            <wp:effectExtent l="0" t="0" r="2540" b="0"/>
            <wp:docPr id="5329868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1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80B8C" w:rsidRPr="00C91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3B4B23"/>
    <w:multiLevelType w:val="hybridMultilevel"/>
    <w:tmpl w:val="9588184C"/>
    <w:lvl w:ilvl="0" w:tplc="28188F8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622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tTAyMDUysTCzMDFX0lEKTi0uzszPAykwrAUAoRNoUCwAAAA="/>
  </w:docVars>
  <w:rsids>
    <w:rsidRoot w:val="00C91DE9"/>
    <w:rsid w:val="00052A2B"/>
    <w:rsid w:val="00067B28"/>
    <w:rsid w:val="00083EC9"/>
    <w:rsid w:val="001775EF"/>
    <w:rsid w:val="00223661"/>
    <w:rsid w:val="00270B5F"/>
    <w:rsid w:val="00280B8C"/>
    <w:rsid w:val="003A2ACC"/>
    <w:rsid w:val="003D6834"/>
    <w:rsid w:val="00451CE6"/>
    <w:rsid w:val="005D138C"/>
    <w:rsid w:val="00845E9B"/>
    <w:rsid w:val="00872E8F"/>
    <w:rsid w:val="0089190A"/>
    <w:rsid w:val="008B03B8"/>
    <w:rsid w:val="00924798"/>
    <w:rsid w:val="00927F93"/>
    <w:rsid w:val="009546BD"/>
    <w:rsid w:val="00A01455"/>
    <w:rsid w:val="00B47139"/>
    <w:rsid w:val="00BA6F79"/>
    <w:rsid w:val="00C91DE9"/>
    <w:rsid w:val="00F07DF6"/>
    <w:rsid w:val="00F11F13"/>
    <w:rsid w:val="00FA4FD2"/>
    <w:rsid w:val="00FB7DEB"/>
    <w:rsid w:val="00FF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A6FEC"/>
  <w15:chartTrackingRefBased/>
  <w15:docId w15:val="{413D7E5A-8667-409A-997A-B5CFA0F54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F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3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F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2366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B03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27</cp:revision>
  <dcterms:created xsi:type="dcterms:W3CDTF">2023-08-23T09:00:00Z</dcterms:created>
  <dcterms:modified xsi:type="dcterms:W3CDTF">2023-08-2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90c967-04e8-4c87-855d-580085bc351f</vt:lpwstr>
  </property>
</Properties>
</file>